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10"/>
        <w:gridCol w:w="1350"/>
        <w:gridCol w:w="1486"/>
        <w:gridCol w:w="1484"/>
        <w:gridCol w:w="1710"/>
        <w:gridCol w:w="1530"/>
        <w:gridCol w:w="1440"/>
        <w:gridCol w:w="2790"/>
      </w:tblGrid>
      <w:tr w:rsidR="00436595" w:rsidRPr="00D7416A" w:rsidTr="00590E33">
        <w:trPr>
          <w:trHeight w:val="800"/>
        </w:trPr>
        <w:tc>
          <w:tcPr>
            <w:tcW w:w="1410" w:type="dxa"/>
            <w:shd w:val="clear" w:color="auto" w:fill="C0C0C0"/>
          </w:tcPr>
          <w:p w:rsidR="00436595" w:rsidRPr="00D7416A" w:rsidRDefault="00A13780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-28385</wp:posOffset>
                      </wp:positionH>
                      <wp:positionV relativeFrom="paragraph">
                        <wp:posOffset>-590780</wp:posOffset>
                      </wp:positionV>
                      <wp:extent cx="8241054" cy="463138"/>
                      <wp:effectExtent l="0" t="0" r="0" b="0"/>
                      <wp:wrapNone/>
                      <wp:docPr id="2" name="WordArt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8241054" cy="463138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A13780" w:rsidRDefault="00A13780" w:rsidP="00A13780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Arial Black" w:hAnsi="Arial Black"/>
                                      <w:outline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Pinnacle Club Plans Fall 201</w:t>
                                  </w:r>
                                  <w:r w:rsidR="00A82288">
                                    <w:rPr>
                                      <w:rFonts w:ascii="Arial Black" w:hAnsi="Arial Black"/>
                                      <w:outline/>
                                      <w:color w:val="000000"/>
                                      <w:sz w:val="72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WordArt 34" o:spid="_x0000_s1026" type="#_x0000_t202" style="position:absolute;margin-left:-2.25pt;margin-top:-46.5pt;width:648.9pt;height:36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" filled="f" stroked="f">
                      <o:lock v:ext="edit" shapetype="t"/>
                      <v:textbox>
                        <w:txbxContent>
                          <w:p w:rsidR="00A13780" w:rsidRDefault="00A13780" w:rsidP="00A1378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Pinnacle Club Plans Fall 201</w:t>
                            </w:r>
                            <w:r w:rsidR="00A82288">
                              <w:rPr>
                                <w:rFonts w:ascii="Arial Black" w:hAnsi="Arial Black"/>
                                <w:outline/>
                                <w:color w:val="00000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6595" w:rsidRPr="00D7416A">
              <w:rPr>
                <w:rFonts w:ascii="Klavika Light" w:hAnsi="Klavika Light"/>
                <w:b/>
                <w:sz w:val="24"/>
              </w:rPr>
              <w:t>Date and Theme</w:t>
            </w:r>
          </w:p>
        </w:tc>
        <w:tc>
          <w:tcPr>
            <w:tcW w:w="1350" w:type="dxa"/>
            <w:shd w:val="clear" w:color="auto" w:fill="C0C0C0"/>
          </w:tcPr>
          <w:p w:rsidR="00436595" w:rsidRPr="00D7416A" w:rsidRDefault="00865469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Club Manager</w:t>
            </w:r>
            <w:r w:rsidR="00436595" w:rsidRPr="00D7416A">
              <w:rPr>
                <w:rFonts w:ascii="Klavika Light" w:hAnsi="Klavika Light"/>
                <w:b/>
                <w:sz w:val="24"/>
              </w:rPr>
              <w:t xml:space="preserve"> </w:t>
            </w:r>
            <w:r w:rsidRPr="00D7416A">
              <w:rPr>
                <w:rFonts w:ascii="Klavika Light" w:hAnsi="Klavika Light"/>
                <w:b/>
                <w:sz w:val="24"/>
              </w:rPr>
              <w:t xml:space="preserve"> / Location</w:t>
            </w:r>
          </w:p>
        </w:tc>
        <w:tc>
          <w:tcPr>
            <w:tcW w:w="1486" w:type="dxa"/>
            <w:shd w:val="clear" w:color="auto" w:fill="C0C0C0"/>
          </w:tcPr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Songs</w:t>
            </w:r>
          </w:p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in CAPITALS</w:t>
            </w:r>
          </w:p>
        </w:tc>
        <w:tc>
          <w:tcPr>
            <w:tcW w:w="1484" w:type="dxa"/>
            <w:shd w:val="clear" w:color="auto" w:fill="C0C0C0"/>
          </w:tcPr>
          <w:p w:rsidR="00436595" w:rsidRPr="00D7416A" w:rsidRDefault="003C4D4A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ixer</w:t>
            </w:r>
          </w:p>
        </w:tc>
        <w:tc>
          <w:tcPr>
            <w:tcW w:w="1710" w:type="dxa"/>
            <w:shd w:val="clear" w:color="auto" w:fill="C0C0C0"/>
          </w:tcPr>
          <w:p w:rsidR="00436595" w:rsidRPr="00D7416A" w:rsidRDefault="003C4D4A" w:rsidP="007320E9">
            <w:pPr>
              <w:pStyle w:val="Heading1"/>
              <w:framePr w:hSpace="180" w:wrap="notBeside" w:vAnchor="page" w:hAnchor="page" w:x="1402" w:y="1445"/>
              <w:rPr>
                <w:rFonts w:ascii="Klavika Light" w:hAnsi="Klavika Light"/>
              </w:rPr>
            </w:pPr>
            <w:r w:rsidRPr="00D7416A">
              <w:rPr>
                <w:rFonts w:ascii="Klavika Light" w:hAnsi="Klavika Light"/>
              </w:rPr>
              <w:t>Part</w:t>
            </w:r>
            <w:r w:rsidR="00AF6DC4" w:rsidRPr="00D7416A">
              <w:rPr>
                <w:rFonts w:ascii="Klavika Light" w:hAnsi="Klavika Light"/>
              </w:rPr>
              <w:t>icipation Game</w:t>
            </w:r>
          </w:p>
        </w:tc>
        <w:tc>
          <w:tcPr>
            <w:tcW w:w="1530" w:type="dxa"/>
            <w:shd w:val="clear" w:color="auto" w:fill="C0C0C0"/>
          </w:tcPr>
          <w:p w:rsidR="00436595" w:rsidRPr="00D7416A" w:rsidRDefault="003C4D4A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Skit / Camp Sell</w:t>
            </w:r>
          </w:p>
        </w:tc>
        <w:tc>
          <w:tcPr>
            <w:tcW w:w="1440" w:type="dxa"/>
            <w:shd w:val="clear" w:color="auto" w:fill="C0C0C0"/>
          </w:tcPr>
          <w:p w:rsidR="00436595" w:rsidRPr="00D7416A" w:rsidRDefault="00436595" w:rsidP="007320E9">
            <w:pPr>
              <w:framePr w:hSpace="180" w:wrap="notBeside" w:vAnchor="page" w:hAnchor="page" w:x="1402" w:y="1445"/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essage / Speaker</w:t>
            </w:r>
          </w:p>
        </w:tc>
        <w:tc>
          <w:tcPr>
            <w:tcW w:w="2790" w:type="dxa"/>
            <w:shd w:val="clear" w:color="auto" w:fill="C0C0C0"/>
          </w:tcPr>
          <w:p w:rsidR="00436595" w:rsidRPr="00D7416A" w:rsidRDefault="00436595" w:rsidP="007320E9">
            <w:pPr>
              <w:pStyle w:val="Heading2"/>
              <w:framePr w:hSpace="180" w:wrap="notBeside" w:vAnchor="page" w:hAnchor="page" w:x="1402" w:y="1445"/>
              <w:rPr>
                <w:rFonts w:ascii="Klavika Light" w:hAnsi="Klavika Light"/>
                <w:sz w:val="24"/>
              </w:rPr>
            </w:pPr>
            <w:r w:rsidRPr="00D7416A">
              <w:rPr>
                <w:rFonts w:ascii="Klavika Light" w:hAnsi="Klavika Light"/>
                <w:sz w:val="24"/>
              </w:rPr>
              <w:t>Notes</w:t>
            </w:r>
            <w:r w:rsidR="00213CE5" w:rsidRPr="00D7416A">
              <w:rPr>
                <w:rFonts w:ascii="Klavika Light" w:hAnsi="Klavika Light"/>
                <w:sz w:val="24"/>
              </w:rPr>
              <w:t xml:space="preserve"> / Announcement Plan</w:t>
            </w:r>
          </w:p>
        </w:tc>
      </w:tr>
      <w:tr w:rsidR="004F0019" w:rsidRPr="00D7416A" w:rsidTr="004F0019">
        <w:trPr>
          <w:cantSplit/>
          <w:trHeight w:val="701"/>
        </w:trPr>
        <w:tc>
          <w:tcPr>
            <w:tcW w:w="1410" w:type="dxa"/>
          </w:tcPr>
          <w:p w:rsidR="004F0019" w:rsidRDefault="00A8228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pt 16</w:t>
            </w:r>
          </w:p>
          <w:p w:rsidR="00C51F10" w:rsidRPr="00D7416A" w:rsidRDefault="00C51F10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Dodgeball</w:t>
            </w:r>
          </w:p>
        </w:tc>
        <w:tc>
          <w:tcPr>
            <w:tcW w:w="9000" w:type="dxa"/>
            <w:gridSpan w:val="6"/>
            <w:vAlign w:val="center"/>
          </w:tcPr>
          <w:p w:rsidR="004F0019" w:rsidRPr="00D7416A" w:rsidRDefault="004F0019" w:rsidP="004F0019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At Explorer MS</w:t>
            </w:r>
          </w:p>
        </w:tc>
        <w:tc>
          <w:tcPr>
            <w:tcW w:w="2790" w:type="dxa"/>
          </w:tcPr>
          <w:p w:rsidR="004F0019" w:rsidRPr="00D7416A" w:rsidRDefault="004F0019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063F58" w:rsidRPr="00D7416A" w:rsidTr="00590E33">
        <w:trPr>
          <w:cantSplit/>
          <w:trHeight w:val="962"/>
        </w:trPr>
        <w:tc>
          <w:tcPr>
            <w:tcW w:w="1410" w:type="dxa"/>
          </w:tcPr>
          <w:p w:rsidR="00C51F10" w:rsidRDefault="00A8228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pt 16</w:t>
            </w:r>
          </w:p>
          <w:p w:rsidR="00FF1069" w:rsidRPr="00D7416A" w:rsidRDefault="00D6332D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izza Olympics</w:t>
            </w:r>
          </w:p>
        </w:tc>
        <w:tc>
          <w:tcPr>
            <w:tcW w:w="1350" w:type="dxa"/>
          </w:tcPr>
          <w:p w:rsidR="00063F58" w:rsidRDefault="00B0284D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ll leaders</w:t>
            </w:r>
            <w:r>
              <w:rPr>
                <w:rFonts w:ascii="Klavika Light" w:hAnsi="Klavika Light" w:cs="Arial"/>
              </w:rPr>
              <w:t xml:space="preserve"> @ 530 </w:t>
            </w:r>
            <w:r w:rsidRPr="00B0284D">
              <w:rPr>
                <w:rFonts w:ascii="Klavika Light" w:hAnsi="Klavika Light" w:cs="Arial"/>
                <w:b/>
              </w:rPr>
              <w:t>Snack</w:t>
            </w:r>
            <w:r>
              <w:rPr>
                <w:rFonts w:ascii="Klavika Light" w:hAnsi="Klavika Light" w:cs="Arial"/>
              </w:rPr>
              <w:t xml:space="preserve"> </w:t>
            </w:r>
          </w:p>
          <w:p w:rsidR="002C285A" w:rsidRDefault="00B0284D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rovided by…</w:t>
            </w:r>
          </w:p>
          <w:p w:rsidR="00B0284D" w:rsidRPr="00D7416A" w:rsidRDefault="002C285A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onnor</w:t>
            </w:r>
            <w:r w:rsidR="00B0284D">
              <w:rPr>
                <w:rFonts w:ascii="Klavika Light" w:hAnsi="Klavika Light" w:cs="Arial"/>
              </w:rPr>
              <w:t xml:space="preserve"> </w:t>
            </w:r>
          </w:p>
        </w:tc>
        <w:tc>
          <w:tcPr>
            <w:tcW w:w="1486" w:type="dxa"/>
          </w:tcPr>
          <w:p w:rsidR="00F519DB" w:rsidRPr="00D7416A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0F1565" w:rsidRDefault="00E02622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Intro </w:t>
            </w:r>
          </w:p>
          <w:p w:rsidR="00E02622" w:rsidRDefault="00E02622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God in a bod / Come and See</w:t>
            </w:r>
          </w:p>
          <w:p w:rsidR="00E02622" w:rsidRPr="00D7416A" w:rsidRDefault="00E02622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1</w:t>
            </w:r>
            <w:r w:rsidR="00A90D27">
              <w:rPr>
                <w:rFonts w:ascii="Klavika Light" w:hAnsi="Klavika Light" w:cs="Arial"/>
              </w:rPr>
              <w:t xml:space="preserve"> – Connor</w:t>
            </w:r>
          </w:p>
        </w:tc>
        <w:tc>
          <w:tcPr>
            <w:tcW w:w="2790" w:type="dxa"/>
          </w:tcPr>
          <w:p w:rsidR="00063F58" w:rsidRPr="00D7416A" w:rsidRDefault="00063F5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D26443" w:rsidRPr="00D7416A" w:rsidTr="00590E33">
        <w:trPr>
          <w:cantSplit/>
          <w:trHeight w:val="962"/>
        </w:trPr>
        <w:tc>
          <w:tcPr>
            <w:tcW w:w="1410" w:type="dxa"/>
          </w:tcPr>
          <w:p w:rsidR="004F0019" w:rsidRDefault="00A8228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pt 23</w:t>
            </w:r>
          </w:p>
          <w:p w:rsidR="00FF1069" w:rsidRPr="00D7416A" w:rsidRDefault="00D6332D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Area 51 Raid Reunion </w:t>
            </w:r>
          </w:p>
        </w:tc>
        <w:tc>
          <w:tcPr>
            <w:tcW w:w="1350" w:type="dxa"/>
          </w:tcPr>
          <w:p w:rsidR="00D26443" w:rsidRDefault="00B0284D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dult leader dinner</w:t>
            </w:r>
            <w:r>
              <w:rPr>
                <w:rFonts w:ascii="Klavika Light" w:hAnsi="Klavika Light" w:cs="Arial"/>
              </w:rPr>
              <w:t xml:space="preserve"> @ 530</w:t>
            </w:r>
          </w:p>
          <w:p w:rsidR="00B0284D" w:rsidRPr="00D7416A" w:rsidRDefault="00B0284D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r Leader @645</w:t>
            </w:r>
          </w:p>
        </w:tc>
        <w:tc>
          <w:tcPr>
            <w:tcW w:w="1486" w:type="dxa"/>
          </w:tcPr>
          <w:p w:rsidR="00F519DB" w:rsidRPr="00D7416A" w:rsidRDefault="00F519DB" w:rsidP="000152D9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5A75F6" w:rsidRPr="00D7416A" w:rsidRDefault="0066687F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teal the alien (bacon) “The raid”</w:t>
            </w:r>
          </w:p>
        </w:tc>
        <w:tc>
          <w:tcPr>
            <w:tcW w:w="1710" w:type="dxa"/>
          </w:tcPr>
          <w:p w:rsidR="009056CB" w:rsidRPr="00D7416A" w:rsidRDefault="009056CB" w:rsidP="009056CB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Alka seltzer on head shoot </w:t>
            </w:r>
          </w:p>
        </w:tc>
        <w:tc>
          <w:tcPr>
            <w:tcW w:w="1530" w:type="dxa"/>
          </w:tcPr>
          <w:p w:rsidR="00F519DB" w:rsidRDefault="0066687F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ime machine</w:t>
            </w:r>
          </w:p>
          <w:p w:rsidR="0066687F" w:rsidRPr="00D7416A" w:rsidRDefault="0066687F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0F1565" w:rsidRDefault="00E02622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erson of Christ </w:t>
            </w:r>
          </w:p>
          <w:p w:rsidR="00E02622" w:rsidRDefault="00E02622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Life change</w:t>
            </w:r>
          </w:p>
          <w:p w:rsidR="00E02622" w:rsidRDefault="00E02622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3</w:t>
            </w:r>
          </w:p>
          <w:p w:rsidR="00A90D27" w:rsidRPr="00D7416A" w:rsidRDefault="00A90D27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ailee</w:t>
            </w:r>
          </w:p>
        </w:tc>
        <w:tc>
          <w:tcPr>
            <w:tcW w:w="2790" w:type="dxa"/>
          </w:tcPr>
          <w:p w:rsidR="005A75F6" w:rsidRDefault="00FF1069" w:rsidP="00C51F10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Work Weekend Sept 27-29</w:t>
            </w:r>
          </w:p>
          <w:p w:rsidR="00FF1069" w:rsidRPr="00D7416A" w:rsidRDefault="00FF1069" w:rsidP="00C51F10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Homecoming Sept 27 </w:t>
            </w:r>
          </w:p>
        </w:tc>
      </w:tr>
      <w:tr w:rsidR="00A82288" w:rsidRPr="00D7416A" w:rsidTr="00A82288">
        <w:trPr>
          <w:cantSplit/>
          <w:trHeight w:val="485"/>
        </w:trPr>
        <w:tc>
          <w:tcPr>
            <w:tcW w:w="1410" w:type="dxa"/>
          </w:tcPr>
          <w:p w:rsidR="00A82288" w:rsidRDefault="00A8228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Sept 30 </w:t>
            </w:r>
          </w:p>
          <w:p w:rsidR="00A82288" w:rsidRPr="00D7416A" w:rsidRDefault="00A82288" w:rsidP="000152D9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No School </w:t>
            </w:r>
          </w:p>
        </w:tc>
        <w:tc>
          <w:tcPr>
            <w:tcW w:w="11790" w:type="dxa"/>
            <w:gridSpan w:val="7"/>
            <w:vAlign w:val="center"/>
          </w:tcPr>
          <w:p w:rsidR="00A82288" w:rsidRDefault="00A82288" w:rsidP="00A82288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Leadership 7PM @ TBD</w:t>
            </w:r>
            <w:r w:rsidR="00A040DC">
              <w:rPr>
                <w:rFonts w:ascii="Klavika Light" w:hAnsi="Klavika Light" w:cs="Arial"/>
              </w:rPr>
              <w:t xml:space="preserve"> (Possibly Desert Springs Bible Church)</w:t>
            </w:r>
          </w:p>
          <w:p w:rsidR="00FF1069" w:rsidRPr="00D7416A" w:rsidRDefault="00FF1069" w:rsidP="00A82288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rama Club Kickball Sat, Nov 5</w:t>
            </w:r>
            <w:r w:rsidRPr="00FF1069">
              <w:rPr>
                <w:rFonts w:ascii="Klavika Light" w:hAnsi="Klavika Light" w:cs="Arial"/>
                <w:vertAlign w:val="superscript"/>
              </w:rPr>
              <w:t>th</w:t>
            </w:r>
            <w:r>
              <w:rPr>
                <w:rFonts w:ascii="Klavika Light" w:hAnsi="Klavika Light" w:cs="Arial"/>
              </w:rPr>
              <w:t xml:space="preserve"> </w:t>
            </w:r>
          </w:p>
        </w:tc>
      </w:tr>
      <w:tr w:rsidR="00B0284D" w:rsidRPr="00D7416A" w:rsidTr="00590E33">
        <w:trPr>
          <w:cantSplit/>
          <w:trHeight w:val="962"/>
        </w:trPr>
        <w:tc>
          <w:tcPr>
            <w:tcW w:w="141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7</w:t>
            </w:r>
          </w:p>
          <w:p w:rsidR="00B0284D" w:rsidRPr="00D7416A" w:rsidRDefault="00D6332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roc</w:t>
            </w:r>
          </w:p>
        </w:tc>
        <w:tc>
          <w:tcPr>
            <w:tcW w:w="135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ll leaders</w:t>
            </w:r>
            <w:r>
              <w:rPr>
                <w:rFonts w:ascii="Klavika Light" w:hAnsi="Klavika Light" w:cs="Arial"/>
              </w:rPr>
              <w:t xml:space="preserve"> @ 530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rovided by… </w:t>
            </w:r>
          </w:p>
          <w:p w:rsidR="002C285A" w:rsidRPr="00D7416A" w:rsidRDefault="002C285A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???</w:t>
            </w:r>
          </w:p>
        </w:tc>
        <w:tc>
          <w:tcPr>
            <w:tcW w:w="1486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B0284D" w:rsidRPr="00D7416A" w:rsidRDefault="0066687F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Human wheel barrel crocs on hands </w:t>
            </w:r>
          </w:p>
        </w:tc>
        <w:tc>
          <w:tcPr>
            <w:tcW w:w="1710" w:type="dxa"/>
          </w:tcPr>
          <w:p w:rsidR="0066687F" w:rsidRPr="00D7416A" w:rsidRDefault="0066687F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roc banana smash through croc then eat // guess whats in the croc</w:t>
            </w:r>
          </w:p>
        </w:tc>
        <w:tc>
          <w:tcPr>
            <w:tcW w:w="1530" w:type="dxa"/>
          </w:tcPr>
          <w:p w:rsidR="00B0284D" w:rsidRDefault="0066687F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roc in the wild – wrestle a shoe</w:t>
            </w:r>
          </w:p>
          <w:p w:rsidR="0066687F" w:rsidRPr="00D7416A" w:rsidRDefault="0066687F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Video // Tik tok promo // crocs in the wild videos</w:t>
            </w:r>
          </w:p>
        </w:tc>
        <w:tc>
          <w:tcPr>
            <w:tcW w:w="144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erson of Christ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ealing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5</w:t>
            </w:r>
          </w:p>
          <w:p w:rsidR="00A90D27" w:rsidRPr="00D7416A" w:rsidRDefault="00A90D27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Ryan</w:t>
            </w:r>
          </w:p>
        </w:tc>
        <w:tc>
          <w:tcPr>
            <w:tcW w:w="279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B0284D" w:rsidRPr="00D7416A" w:rsidTr="00590E33">
        <w:trPr>
          <w:cantSplit/>
          <w:trHeight w:val="962"/>
        </w:trPr>
        <w:tc>
          <w:tcPr>
            <w:tcW w:w="141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14</w:t>
            </w:r>
          </w:p>
          <w:p w:rsidR="00B0284D" w:rsidRPr="00D7416A" w:rsidRDefault="00D6332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ik Tok</w:t>
            </w:r>
          </w:p>
        </w:tc>
        <w:tc>
          <w:tcPr>
            <w:tcW w:w="135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dult leade</w:t>
            </w:r>
            <w:r>
              <w:rPr>
                <w:rFonts w:ascii="Klavika Light" w:hAnsi="Klavika Light" w:cs="Arial"/>
              </w:rPr>
              <w:t xml:space="preserve">r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@ 530</w:t>
            </w:r>
          </w:p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r Leader @645</w:t>
            </w:r>
          </w:p>
        </w:tc>
        <w:tc>
          <w:tcPr>
            <w:tcW w:w="1486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B0284D" w:rsidRPr="00D7416A" w:rsidRDefault="0066687F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Groups make a tik tok … w/ hashtag </w:t>
            </w:r>
          </w:p>
        </w:tc>
        <w:tc>
          <w:tcPr>
            <w:tcW w:w="1710" w:type="dxa"/>
          </w:tcPr>
          <w:p w:rsidR="00B0284D" w:rsidRPr="00D7416A" w:rsidRDefault="006F7C37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? maybe a standard game</w:t>
            </w:r>
          </w:p>
        </w:tc>
        <w:tc>
          <w:tcPr>
            <w:tcW w:w="1530" w:type="dxa"/>
          </w:tcPr>
          <w:p w:rsidR="00B0284D" w:rsidRPr="00D7416A" w:rsidRDefault="006F7C37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If I weren’t a YL leader each with a tik toc</w:t>
            </w:r>
          </w:p>
        </w:tc>
        <w:tc>
          <w:tcPr>
            <w:tcW w:w="144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erson of Christ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John 7 (tough one) </w:t>
            </w:r>
          </w:p>
          <w:p w:rsidR="00A90D27" w:rsidRPr="00D7416A" w:rsidRDefault="00A90D27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ean</w:t>
            </w:r>
          </w:p>
        </w:tc>
        <w:tc>
          <w:tcPr>
            <w:tcW w:w="279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B0284D" w:rsidRPr="00D7416A" w:rsidTr="00590E33">
        <w:trPr>
          <w:cantSplit/>
          <w:trHeight w:val="962"/>
        </w:trPr>
        <w:tc>
          <w:tcPr>
            <w:tcW w:w="141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21</w:t>
            </w:r>
          </w:p>
          <w:p w:rsidR="00B0284D" w:rsidRPr="00D7416A" w:rsidRDefault="00D6332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Old Life </w:t>
            </w:r>
          </w:p>
        </w:tc>
        <w:tc>
          <w:tcPr>
            <w:tcW w:w="135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ll leaders</w:t>
            </w:r>
            <w:r>
              <w:rPr>
                <w:rFonts w:ascii="Klavika Light" w:hAnsi="Klavika Light" w:cs="Arial"/>
              </w:rPr>
              <w:t xml:space="preserve"> @ 530 </w:t>
            </w:r>
            <w:r w:rsidRPr="00B0284D">
              <w:rPr>
                <w:rFonts w:ascii="Klavika Light" w:hAnsi="Klavika Light" w:cs="Arial"/>
                <w:b/>
              </w:rPr>
              <w:t>Snack</w:t>
            </w:r>
            <w:r>
              <w:rPr>
                <w:rFonts w:ascii="Klavika Light" w:hAnsi="Klavika Light" w:cs="Arial"/>
              </w:rPr>
              <w:t xml:space="preserve">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rovided by…</w:t>
            </w:r>
          </w:p>
          <w:p w:rsidR="002C285A" w:rsidRPr="00D7416A" w:rsidRDefault="002C285A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ailee</w:t>
            </w:r>
          </w:p>
        </w:tc>
        <w:tc>
          <w:tcPr>
            <w:tcW w:w="1486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erson of Christ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Healing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9</w:t>
            </w:r>
          </w:p>
          <w:p w:rsidR="00A90D27" w:rsidRPr="00D7416A" w:rsidRDefault="00A90D27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larice</w:t>
            </w:r>
          </w:p>
        </w:tc>
        <w:tc>
          <w:tcPr>
            <w:tcW w:w="279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B0284D" w:rsidRPr="00D7416A" w:rsidTr="00590E33">
        <w:trPr>
          <w:cantSplit/>
          <w:trHeight w:val="962"/>
        </w:trPr>
        <w:tc>
          <w:tcPr>
            <w:tcW w:w="141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Oct 28</w:t>
            </w:r>
          </w:p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alloween Club</w:t>
            </w:r>
          </w:p>
        </w:tc>
        <w:tc>
          <w:tcPr>
            <w:tcW w:w="135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dult leader</w:t>
            </w:r>
            <w:r>
              <w:rPr>
                <w:rFonts w:ascii="Klavika Light" w:hAnsi="Klavika Light" w:cs="Arial"/>
              </w:rPr>
              <w:t xml:space="preserve">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@ 530</w:t>
            </w:r>
          </w:p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r Leader @645</w:t>
            </w:r>
          </w:p>
        </w:tc>
        <w:tc>
          <w:tcPr>
            <w:tcW w:w="1486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erson of Christ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ower over death</w:t>
            </w:r>
          </w:p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n 11</w:t>
            </w:r>
            <w:r w:rsidR="00A90D27">
              <w:rPr>
                <w:rFonts w:ascii="Klavika Light" w:hAnsi="Klavika Light" w:cs="Arial"/>
              </w:rPr>
              <w:t xml:space="preserve"> – Angel</w:t>
            </w:r>
          </w:p>
        </w:tc>
        <w:tc>
          <w:tcPr>
            <w:tcW w:w="279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</w:tr>
      <w:tr w:rsidR="00B0284D" w:rsidRPr="00D7416A" w:rsidTr="00590E33">
        <w:trPr>
          <w:cantSplit/>
          <w:trHeight w:val="962"/>
        </w:trPr>
        <w:tc>
          <w:tcPr>
            <w:tcW w:w="141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v 4</w:t>
            </w:r>
          </w:p>
          <w:p w:rsidR="00B0284D" w:rsidRPr="00D7416A" w:rsidRDefault="00D6332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Fake Injury</w:t>
            </w:r>
          </w:p>
        </w:tc>
        <w:tc>
          <w:tcPr>
            <w:tcW w:w="135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ll leaders</w:t>
            </w:r>
            <w:r>
              <w:rPr>
                <w:rFonts w:ascii="Klavika Light" w:hAnsi="Klavika Light" w:cs="Arial"/>
              </w:rPr>
              <w:t xml:space="preserve"> @ 530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rovided by…</w:t>
            </w:r>
          </w:p>
          <w:p w:rsidR="002C285A" w:rsidRPr="00D7416A" w:rsidRDefault="002C285A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Sarah S</w:t>
            </w:r>
          </w:p>
        </w:tc>
        <w:tc>
          <w:tcPr>
            <w:tcW w:w="1486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484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71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53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</w:p>
        </w:tc>
        <w:tc>
          <w:tcPr>
            <w:tcW w:w="144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erson of Christ / Sin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13</w:t>
            </w:r>
            <w:r w:rsidR="00A040DC">
              <w:rPr>
                <w:rFonts w:ascii="Klavika Light" w:hAnsi="Klavika Light" w:cs="Arial"/>
              </w:rPr>
              <w:t xml:space="preserve"> or 15</w:t>
            </w:r>
          </w:p>
          <w:p w:rsidR="00A90D27" w:rsidRPr="00D7416A" w:rsidRDefault="00A90D27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Krista</w:t>
            </w:r>
          </w:p>
        </w:tc>
        <w:tc>
          <w:tcPr>
            <w:tcW w:w="2790" w:type="dxa"/>
          </w:tcPr>
          <w:p w:rsidR="00B0284D" w:rsidRPr="00D7416A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rama – You’re a Good Boy Charlie Brown Nov 7-9</w:t>
            </w:r>
          </w:p>
        </w:tc>
      </w:tr>
      <w:tr w:rsidR="00B0284D" w:rsidRPr="00D7416A" w:rsidTr="00B0284D">
        <w:trPr>
          <w:cantSplit/>
          <w:trHeight w:val="710"/>
        </w:trPr>
        <w:tc>
          <w:tcPr>
            <w:tcW w:w="1410" w:type="dxa"/>
          </w:tcPr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Nov 11 </w:t>
            </w:r>
          </w:p>
          <w:p w:rsidR="00B0284D" w:rsidRDefault="00B0284D" w:rsidP="00B0284D">
            <w:pPr>
              <w:framePr w:hSpace="180" w:wrap="notBeside" w:vAnchor="page" w:hAnchor="page" w:x="1402" w:y="1445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No school </w:t>
            </w:r>
          </w:p>
        </w:tc>
        <w:tc>
          <w:tcPr>
            <w:tcW w:w="11790" w:type="dxa"/>
            <w:gridSpan w:val="7"/>
            <w:vAlign w:val="center"/>
          </w:tcPr>
          <w:p w:rsidR="00A040DC" w:rsidRDefault="00A040DC" w:rsidP="00A040DC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Leadership 7PM @ TBD (Possibly Desert Springs Bible Church)</w:t>
            </w:r>
          </w:p>
          <w:p w:rsidR="00B0284D" w:rsidRPr="00D7416A" w:rsidRDefault="00B0284D" w:rsidP="00B0284D">
            <w:pPr>
              <w:framePr w:hSpace="180" w:wrap="notBeside" w:vAnchor="page" w:hAnchor="page" w:x="1402" w:y="1445"/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Weekend Camp Nov 15-17</w:t>
            </w:r>
          </w:p>
        </w:tc>
      </w:tr>
    </w:tbl>
    <w:tbl>
      <w:tblPr>
        <w:tblW w:w="13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09"/>
        <w:gridCol w:w="1347"/>
        <w:gridCol w:w="1494"/>
        <w:gridCol w:w="1755"/>
        <w:gridCol w:w="1441"/>
        <w:gridCol w:w="1529"/>
        <w:gridCol w:w="1439"/>
        <w:gridCol w:w="2786"/>
      </w:tblGrid>
      <w:tr w:rsidR="00213CE5" w:rsidRPr="00D7416A" w:rsidTr="001E37F4">
        <w:trPr>
          <w:trHeight w:val="800"/>
        </w:trPr>
        <w:tc>
          <w:tcPr>
            <w:tcW w:w="140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lastRenderedPageBreak/>
              <w:t>Date and Theme</w:t>
            </w:r>
          </w:p>
        </w:tc>
        <w:tc>
          <w:tcPr>
            <w:tcW w:w="1347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Club Manager  / Location</w:t>
            </w:r>
          </w:p>
        </w:tc>
        <w:tc>
          <w:tcPr>
            <w:tcW w:w="1494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Songs</w:t>
            </w:r>
          </w:p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in CAPITALS</w:t>
            </w:r>
          </w:p>
        </w:tc>
        <w:tc>
          <w:tcPr>
            <w:tcW w:w="1755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ixer</w:t>
            </w:r>
          </w:p>
        </w:tc>
        <w:tc>
          <w:tcPr>
            <w:tcW w:w="1441" w:type="dxa"/>
            <w:shd w:val="clear" w:color="auto" w:fill="C0C0C0"/>
          </w:tcPr>
          <w:p w:rsidR="00213CE5" w:rsidRPr="00D7416A" w:rsidRDefault="00213CE5" w:rsidP="00213CE5">
            <w:pPr>
              <w:pStyle w:val="Heading1"/>
              <w:rPr>
                <w:rFonts w:ascii="Klavika Light" w:hAnsi="Klavika Light"/>
              </w:rPr>
            </w:pPr>
            <w:r w:rsidRPr="00D7416A">
              <w:rPr>
                <w:rFonts w:ascii="Klavika Light" w:hAnsi="Klavika Light"/>
              </w:rPr>
              <w:t>Part</w:t>
            </w:r>
            <w:r w:rsidR="002347C8" w:rsidRPr="00D7416A">
              <w:rPr>
                <w:rFonts w:ascii="Klavika Light" w:hAnsi="Klavika Light"/>
              </w:rPr>
              <w:t>icipation Game</w:t>
            </w:r>
          </w:p>
        </w:tc>
        <w:tc>
          <w:tcPr>
            <w:tcW w:w="152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Leader Skit / Camp Sell</w:t>
            </w:r>
          </w:p>
        </w:tc>
        <w:tc>
          <w:tcPr>
            <w:tcW w:w="1439" w:type="dxa"/>
            <w:shd w:val="clear" w:color="auto" w:fill="C0C0C0"/>
          </w:tcPr>
          <w:p w:rsidR="00213CE5" w:rsidRPr="00D7416A" w:rsidRDefault="00213CE5" w:rsidP="00213CE5">
            <w:pPr>
              <w:rPr>
                <w:rFonts w:ascii="Klavika Light" w:hAnsi="Klavika Light"/>
                <w:b/>
                <w:sz w:val="24"/>
              </w:rPr>
            </w:pPr>
            <w:r w:rsidRPr="00D7416A">
              <w:rPr>
                <w:rFonts w:ascii="Klavika Light" w:hAnsi="Klavika Light"/>
                <w:b/>
                <w:sz w:val="24"/>
              </w:rPr>
              <w:t>Message / Speaker</w:t>
            </w:r>
          </w:p>
        </w:tc>
        <w:tc>
          <w:tcPr>
            <w:tcW w:w="2786" w:type="dxa"/>
            <w:shd w:val="clear" w:color="auto" w:fill="C0C0C0"/>
          </w:tcPr>
          <w:p w:rsidR="00213CE5" w:rsidRPr="00D7416A" w:rsidRDefault="00213CE5" w:rsidP="00213CE5">
            <w:pPr>
              <w:pStyle w:val="Heading2"/>
              <w:rPr>
                <w:rFonts w:ascii="Klavika Light" w:hAnsi="Klavika Light"/>
                <w:sz w:val="24"/>
              </w:rPr>
            </w:pPr>
            <w:r w:rsidRPr="00D7416A">
              <w:rPr>
                <w:rFonts w:ascii="Klavika Light" w:hAnsi="Klavika Light"/>
                <w:sz w:val="24"/>
              </w:rPr>
              <w:t>Notes / Announcement Plan</w:t>
            </w:r>
          </w:p>
        </w:tc>
      </w:tr>
      <w:tr w:rsidR="00A040DC" w:rsidRPr="00D7416A" w:rsidTr="00A040DC">
        <w:trPr>
          <w:cantSplit/>
          <w:trHeight w:val="917"/>
        </w:trPr>
        <w:tc>
          <w:tcPr>
            <w:tcW w:w="1409" w:type="dxa"/>
          </w:tcPr>
          <w:p w:rsidR="00A040DC" w:rsidRDefault="00A040DC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Nov 18 </w:t>
            </w:r>
          </w:p>
          <w:p w:rsidR="00A040DC" w:rsidRDefault="00A040DC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Club</w:t>
            </w:r>
          </w:p>
          <w:p w:rsidR="00A040DC" w:rsidRPr="00D7416A" w:rsidRDefault="00A040DC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1791" w:type="dxa"/>
            <w:gridSpan w:val="7"/>
            <w:vAlign w:val="center"/>
          </w:tcPr>
          <w:p w:rsidR="00A040DC" w:rsidRDefault="00A040DC" w:rsidP="00A040DC">
            <w:pPr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All Area Clubble</w:t>
            </w:r>
          </w:p>
          <w:p w:rsidR="00A040DC" w:rsidRPr="00D7416A" w:rsidRDefault="00A040DC" w:rsidP="00A040DC">
            <w:pPr>
              <w:jc w:val="center"/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ark at 56</w:t>
            </w:r>
            <w:r w:rsidRPr="006C5FB1">
              <w:rPr>
                <w:rFonts w:ascii="Klavika Light" w:hAnsi="Klavika Light" w:cs="Arial"/>
                <w:vertAlign w:val="superscript"/>
              </w:rPr>
              <w:t>th</w:t>
            </w:r>
            <w:r>
              <w:rPr>
                <w:rFonts w:ascii="Klavika Light" w:hAnsi="Klavika Light" w:cs="Arial"/>
              </w:rPr>
              <w:t xml:space="preserve"> Sweetwater (pending park permit)</w:t>
            </w: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FF1069" w:rsidRDefault="00A82288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Nov 25</w:t>
            </w:r>
          </w:p>
          <w:p w:rsidR="00FF1069" w:rsidRDefault="00FF1069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[Sean gone]</w:t>
            </w:r>
          </w:p>
          <w:p w:rsidR="00FF1069" w:rsidRPr="00D7416A" w:rsidRDefault="00D6332D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urkey and Leftovers</w:t>
            </w:r>
          </w:p>
        </w:tc>
        <w:tc>
          <w:tcPr>
            <w:tcW w:w="1347" w:type="dxa"/>
          </w:tcPr>
          <w:p w:rsidR="00B0284D" w:rsidRDefault="00B0284D" w:rsidP="00B0284D">
            <w:pPr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dult leader</w:t>
            </w:r>
            <w:r>
              <w:rPr>
                <w:rFonts w:ascii="Klavika Light" w:hAnsi="Klavika Light" w:cs="Arial"/>
              </w:rPr>
              <w:t xml:space="preserve">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@ 530</w:t>
            </w:r>
          </w:p>
          <w:p w:rsidR="004F0019" w:rsidRPr="00D7416A" w:rsidRDefault="00B0284D" w:rsidP="00B0284D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r Leader @645</w:t>
            </w: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C516B5" w:rsidRDefault="00E02622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ross</w:t>
            </w:r>
          </w:p>
          <w:p w:rsidR="00E02622" w:rsidRDefault="00E02622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17/19</w:t>
            </w:r>
          </w:p>
          <w:p w:rsidR="00A90D27" w:rsidRPr="00D7416A" w:rsidRDefault="00A90D2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Connor</w:t>
            </w:r>
          </w:p>
        </w:tc>
        <w:tc>
          <w:tcPr>
            <w:tcW w:w="2786" w:type="dxa"/>
          </w:tcPr>
          <w:p w:rsidR="00C51F10" w:rsidRPr="00D7416A" w:rsidRDefault="00C51F10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1E37F4" w:rsidRDefault="00A82288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c 2</w:t>
            </w:r>
          </w:p>
          <w:p w:rsidR="00FF1069" w:rsidRPr="00D7416A" w:rsidRDefault="00D6332D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nim on Denim Club</w:t>
            </w:r>
          </w:p>
        </w:tc>
        <w:tc>
          <w:tcPr>
            <w:tcW w:w="1347" w:type="dxa"/>
          </w:tcPr>
          <w:p w:rsidR="00B0284D" w:rsidRDefault="00B0284D" w:rsidP="00B0284D">
            <w:pPr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ll leaders</w:t>
            </w:r>
            <w:r>
              <w:rPr>
                <w:rFonts w:ascii="Klavika Light" w:hAnsi="Klavika Light" w:cs="Arial"/>
              </w:rPr>
              <w:t xml:space="preserve"> @ 530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</w:t>
            </w:r>
          </w:p>
          <w:p w:rsidR="000D7FA7" w:rsidRDefault="00B0284D" w:rsidP="00B0284D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Provided by…</w:t>
            </w:r>
          </w:p>
          <w:p w:rsidR="002C285A" w:rsidRPr="00D7416A" w:rsidRDefault="002C285A" w:rsidP="00B0284D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Rachelle </w:t>
            </w:r>
          </w:p>
        </w:tc>
        <w:tc>
          <w:tcPr>
            <w:tcW w:w="1494" w:type="dxa"/>
          </w:tcPr>
          <w:p w:rsidR="004F0019" w:rsidRPr="00D7416A" w:rsidRDefault="004F0019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4F0019" w:rsidRPr="00D7416A" w:rsidRDefault="006F7C3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Head shoulder knee cups</w:t>
            </w:r>
          </w:p>
        </w:tc>
        <w:tc>
          <w:tcPr>
            <w:tcW w:w="1441" w:type="dxa"/>
          </w:tcPr>
          <w:p w:rsidR="004F0019" w:rsidRPr="00D7416A" w:rsidRDefault="006F7C3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Pudding cup makeout </w:t>
            </w:r>
          </w:p>
        </w:tc>
        <w:tc>
          <w:tcPr>
            <w:tcW w:w="1529" w:type="dxa"/>
          </w:tcPr>
          <w:p w:rsidR="004F0019" w:rsidRPr="00D7416A" w:rsidRDefault="006F7C3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Mom jeans video remake </w:t>
            </w:r>
          </w:p>
        </w:tc>
        <w:tc>
          <w:tcPr>
            <w:tcW w:w="1439" w:type="dxa"/>
          </w:tcPr>
          <w:p w:rsidR="000D7FA7" w:rsidRDefault="00E02622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Resurrection </w:t>
            </w:r>
          </w:p>
          <w:p w:rsidR="00E02622" w:rsidRDefault="00E02622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John 20 </w:t>
            </w:r>
          </w:p>
          <w:p w:rsidR="00A90D27" w:rsidRPr="00D7416A" w:rsidRDefault="00A90D2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Bailee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  <w:tr w:rsidR="00A82288" w:rsidRPr="00D7416A" w:rsidTr="001E37F4">
        <w:trPr>
          <w:cantSplit/>
          <w:trHeight w:val="1080"/>
        </w:trPr>
        <w:tc>
          <w:tcPr>
            <w:tcW w:w="1409" w:type="dxa"/>
          </w:tcPr>
          <w:p w:rsidR="00A82288" w:rsidRDefault="00A82288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c 9</w:t>
            </w:r>
          </w:p>
          <w:p w:rsidR="00D6332D" w:rsidRDefault="00FF1069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 xml:space="preserve">Xmas Club </w:t>
            </w:r>
            <w:r w:rsidR="00D6332D">
              <w:rPr>
                <w:rFonts w:ascii="Klavika Light" w:hAnsi="Klavika Light" w:cs="Arial"/>
              </w:rPr>
              <w:t xml:space="preserve">/ </w:t>
            </w:r>
          </w:p>
          <w:p w:rsidR="00D6332D" w:rsidRDefault="00D6332D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Talent</w:t>
            </w:r>
          </w:p>
        </w:tc>
        <w:tc>
          <w:tcPr>
            <w:tcW w:w="1347" w:type="dxa"/>
          </w:tcPr>
          <w:p w:rsidR="00B0284D" w:rsidRDefault="00B0284D" w:rsidP="00B0284D">
            <w:pPr>
              <w:rPr>
                <w:rFonts w:ascii="Klavika Light" w:hAnsi="Klavika Light" w:cs="Arial"/>
              </w:rPr>
            </w:pPr>
            <w:r w:rsidRPr="00B0284D">
              <w:rPr>
                <w:rFonts w:ascii="Klavika Light" w:hAnsi="Klavika Light" w:cs="Arial"/>
                <w:b/>
              </w:rPr>
              <w:t>Adult leader</w:t>
            </w:r>
            <w:r>
              <w:rPr>
                <w:rFonts w:ascii="Klavika Light" w:hAnsi="Klavika Light" w:cs="Arial"/>
              </w:rPr>
              <w:t xml:space="preserve"> </w:t>
            </w:r>
            <w:r w:rsidRPr="00B0284D">
              <w:rPr>
                <w:rFonts w:ascii="Klavika Light" w:hAnsi="Klavika Light" w:cs="Arial"/>
                <w:b/>
              </w:rPr>
              <w:t>dinner</w:t>
            </w:r>
            <w:r>
              <w:rPr>
                <w:rFonts w:ascii="Klavika Light" w:hAnsi="Klavika Light" w:cs="Arial"/>
              </w:rPr>
              <w:t xml:space="preserve"> @ 530</w:t>
            </w:r>
          </w:p>
          <w:p w:rsidR="00A82288" w:rsidRPr="00D7416A" w:rsidRDefault="00B0284D" w:rsidP="00B0284D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r Leader @645</w:t>
            </w:r>
          </w:p>
        </w:tc>
        <w:tc>
          <w:tcPr>
            <w:tcW w:w="1494" w:type="dxa"/>
          </w:tcPr>
          <w:p w:rsidR="00A82288" w:rsidRPr="00D7416A" w:rsidRDefault="00A82288" w:rsidP="004F0019">
            <w:pPr>
              <w:tabs>
                <w:tab w:val="left" w:pos="418"/>
              </w:tabs>
              <w:rPr>
                <w:rFonts w:ascii="Klavika Light" w:hAnsi="Klavika Light" w:cs="Arial"/>
              </w:rPr>
            </w:pPr>
          </w:p>
        </w:tc>
        <w:tc>
          <w:tcPr>
            <w:tcW w:w="1755" w:type="dxa"/>
          </w:tcPr>
          <w:p w:rsidR="00A82288" w:rsidRPr="00D7416A" w:rsidRDefault="00A82288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41" w:type="dxa"/>
          </w:tcPr>
          <w:p w:rsidR="00A82288" w:rsidRPr="00D7416A" w:rsidRDefault="00A82288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529" w:type="dxa"/>
          </w:tcPr>
          <w:p w:rsidR="00A82288" w:rsidRPr="00D7416A" w:rsidRDefault="00A82288" w:rsidP="004F0019">
            <w:pPr>
              <w:rPr>
                <w:rFonts w:ascii="Klavika Light" w:hAnsi="Klavika Light" w:cs="Arial"/>
              </w:rPr>
            </w:pPr>
          </w:p>
        </w:tc>
        <w:tc>
          <w:tcPr>
            <w:tcW w:w="1439" w:type="dxa"/>
          </w:tcPr>
          <w:p w:rsidR="00A82288" w:rsidRDefault="00E02622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Following Christ</w:t>
            </w:r>
          </w:p>
          <w:p w:rsidR="00E02622" w:rsidRDefault="00E02622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ohn 21 Miraculous Catch</w:t>
            </w:r>
          </w:p>
          <w:p w:rsidR="00A90D27" w:rsidRPr="00D7416A" w:rsidRDefault="00A90D27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Jr leaders</w:t>
            </w:r>
            <w:bookmarkStart w:id="0" w:name="_GoBack"/>
            <w:bookmarkEnd w:id="0"/>
          </w:p>
        </w:tc>
        <w:tc>
          <w:tcPr>
            <w:tcW w:w="2786" w:type="dxa"/>
          </w:tcPr>
          <w:p w:rsidR="00A82288" w:rsidRPr="00D7416A" w:rsidRDefault="00A82288" w:rsidP="004F0019">
            <w:pPr>
              <w:rPr>
                <w:rFonts w:ascii="Klavika Light" w:hAnsi="Klavika Light" w:cs="Arial"/>
              </w:rPr>
            </w:pPr>
          </w:p>
        </w:tc>
      </w:tr>
      <w:tr w:rsidR="004F0019" w:rsidRPr="00D7416A" w:rsidTr="001E37F4">
        <w:trPr>
          <w:cantSplit/>
          <w:trHeight w:val="1080"/>
        </w:trPr>
        <w:tc>
          <w:tcPr>
            <w:tcW w:w="1409" w:type="dxa"/>
          </w:tcPr>
          <w:p w:rsidR="004F0019" w:rsidRPr="00D7416A" w:rsidRDefault="00A82288" w:rsidP="004F0019">
            <w:pPr>
              <w:rPr>
                <w:rFonts w:ascii="Klavika Light" w:hAnsi="Klavika Light" w:cs="Arial"/>
              </w:rPr>
            </w:pPr>
            <w:r>
              <w:rPr>
                <w:rFonts w:ascii="Klavika Light" w:hAnsi="Klavika Light" w:cs="Arial"/>
              </w:rPr>
              <w:t>Dec 16</w:t>
            </w:r>
          </w:p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VCC Christmas Party</w:t>
            </w:r>
          </w:p>
        </w:tc>
        <w:tc>
          <w:tcPr>
            <w:tcW w:w="9005" w:type="dxa"/>
            <w:gridSpan w:val="6"/>
            <w:vAlign w:val="center"/>
          </w:tcPr>
          <w:p w:rsidR="004F0019" w:rsidRPr="00D7416A" w:rsidRDefault="004F0019" w:rsidP="004F0019">
            <w:pPr>
              <w:jc w:val="center"/>
              <w:rPr>
                <w:rFonts w:ascii="Klavika Light" w:hAnsi="Klavika Light" w:cs="Arial"/>
              </w:rPr>
            </w:pPr>
            <w:r w:rsidRPr="00D7416A">
              <w:rPr>
                <w:rFonts w:ascii="Klavika Light" w:hAnsi="Klavika Light" w:cs="Arial"/>
              </w:rPr>
              <w:t>PVCC Christmas Party</w:t>
            </w:r>
          </w:p>
        </w:tc>
        <w:tc>
          <w:tcPr>
            <w:tcW w:w="2786" w:type="dxa"/>
          </w:tcPr>
          <w:p w:rsidR="004F0019" w:rsidRPr="00D7416A" w:rsidRDefault="004F0019" w:rsidP="004F0019">
            <w:pPr>
              <w:rPr>
                <w:rFonts w:ascii="Klavika Light" w:hAnsi="Klavika Light" w:cs="Arial"/>
              </w:rPr>
            </w:pPr>
          </w:p>
        </w:tc>
      </w:tr>
    </w:tbl>
    <w:p w:rsidR="000A5419" w:rsidRPr="00D7416A" w:rsidRDefault="000A5419" w:rsidP="00042A28">
      <w:pPr>
        <w:rPr>
          <w:rFonts w:ascii="Klavika Light" w:hAnsi="Klavika Light"/>
        </w:rPr>
      </w:pPr>
    </w:p>
    <w:p w:rsidR="00B0284D" w:rsidRDefault="009A2236" w:rsidP="00042A28">
      <w:pPr>
        <w:rPr>
          <w:rFonts w:ascii="Klavika Light" w:hAnsi="Klavika Light"/>
        </w:rPr>
      </w:pPr>
      <w:r w:rsidRPr="00D7416A">
        <w:rPr>
          <w:rFonts w:ascii="Klavika Light" w:hAnsi="Klavika Light"/>
          <w:b/>
        </w:rPr>
        <w:t>1</w:t>
      </w:r>
      <w:r w:rsidRPr="00D7416A">
        <w:rPr>
          <w:rFonts w:ascii="Klavika Light" w:hAnsi="Klavika Light"/>
          <w:b/>
          <w:vertAlign w:val="superscript"/>
        </w:rPr>
        <w:t>st</w:t>
      </w:r>
      <w:r w:rsidRPr="00D7416A">
        <w:rPr>
          <w:rFonts w:ascii="Klavika Light" w:hAnsi="Klavika Light"/>
          <w:b/>
        </w:rPr>
        <w:t xml:space="preserve"> Monday</w:t>
      </w:r>
      <w:r w:rsidRPr="00D7416A">
        <w:rPr>
          <w:rFonts w:ascii="Klavika Light" w:hAnsi="Klavika Light"/>
        </w:rPr>
        <w:t xml:space="preserve">: </w:t>
      </w:r>
      <w:r w:rsidR="006C5FB1">
        <w:rPr>
          <w:rFonts w:ascii="Klavika Light" w:hAnsi="Klavika Light"/>
        </w:rPr>
        <w:t>All leaders @ 5:30 - Meal provided by junior leader family</w:t>
      </w:r>
      <w:r w:rsidR="00FF1069">
        <w:rPr>
          <w:rFonts w:ascii="Klavika Light" w:hAnsi="Klavika Light"/>
        </w:rPr>
        <w:br/>
      </w:r>
      <w:r w:rsidR="00D7416A" w:rsidRPr="00D7416A">
        <w:rPr>
          <w:rFonts w:ascii="Klavika Light" w:hAnsi="Klavika Light"/>
          <w:b/>
        </w:rPr>
        <w:t>2</w:t>
      </w:r>
      <w:r w:rsidR="00D7416A" w:rsidRPr="00D7416A">
        <w:rPr>
          <w:rFonts w:ascii="Klavika Light" w:hAnsi="Klavika Light"/>
          <w:b/>
          <w:vertAlign w:val="superscript"/>
        </w:rPr>
        <w:t>nd</w:t>
      </w:r>
      <w:r w:rsidR="00D7416A" w:rsidRPr="00D7416A">
        <w:rPr>
          <w:rFonts w:ascii="Klavika Light" w:hAnsi="Klavika Light"/>
          <w:b/>
        </w:rPr>
        <w:t xml:space="preserve"> Monday</w:t>
      </w:r>
      <w:r w:rsidR="006C5FB1">
        <w:rPr>
          <w:rFonts w:ascii="Klavika Light" w:hAnsi="Klavika Light"/>
        </w:rPr>
        <w:t xml:space="preserve">: </w:t>
      </w:r>
      <w:r w:rsidR="006C5FB1" w:rsidRPr="00D7416A">
        <w:rPr>
          <w:rFonts w:ascii="Klavika Light" w:hAnsi="Klavika Light"/>
        </w:rPr>
        <w:t>Adult leader dinn</w:t>
      </w:r>
      <w:r w:rsidR="006C5FB1">
        <w:rPr>
          <w:rFonts w:ascii="Klavika Light" w:hAnsi="Klavika Light"/>
        </w:rPr>
        <w:t>er @ 5:30 (JLs arrive at 6:45)</w:t>
      </w:r>
      <w:r w:rsidR="00FF1069">
        <w:rPr>
          <w:rFonts w:ascii="Klavika Light" w:hAnsi="Klavika Light"/>
        </w:rPr>
        <w:br/>
      </w:r>
      <w:r w:rsidR="00D7416A" w:rsidRPr="00D7416A">
        <w:rPr>
          <w:rFonts w:ascii="Klavika Light" w:hAnsi="Klavika Light"/>
          <w:b/>
        </w:rPr>
        <w:t>3</w:t>
      </w:r>
      <w:r w:rsidR="00D7416A" w:rsidRPr="00D7416A">
        <w:rPr>
          <w:rFonts w:ascii="Klavika Light" w:hAnsi="Klavika Light"/>
          <w:b/>
          <w:vertAlign w:val="superscript"/>
        </w:rPr>
        <w:t>rd</w:t>
      </w:r>
      <w:r w:rsidR="00D7416A" w:rsidRPr="00D7416A">
        <w:rPr>
          <w:rFonts w:ascii="Klavika Light" w:hAnsi="Klavika Light"/>
          <w:b/>
        </w:rPr>
        <w:t xml:space="preserve"> Monday</w:t>
      </w:r>
      <w:r w:rsidR="00FF1069">
        <w:rPr>
          <w:rFonts w:ascii="Klavika Light" w:hAnsi="Klavika Light"/>
        </w:rPr>
        <w:t xml:space="preserve">: </w:t>
      </w:r>
      <w:r w:rsidR="006C5FB1">
        <w:rPr>
          <w:rFonts w:ascii="Klavika Light" w:hAnsi="Klavika Light"/>
        </w:rPr>
        <w:t xml:space="preserve">All leaders @ 5:30 </w:t>
      </w:r>
      <w:r w:rsidR="00B0284D">
        <w:rPr>
          <w:rFonts w:ascii="Klavika Light" w:hAnsi="Klavika Light"/>
        </w:rPr>
        <w:t>–</w:t>
      </w:r>
      <w:r w:rsidR="006C5FB1">
        <w:rPr>
          <w:rFonts w:ascii="Klavika Light" w:hAnsi="Klavika Light"/>
        </w:rPr>
        <w:t xml:space="preserve"> </w:t>
      </w:r>
      <w:r w:rsidR="00B0284D">
        <w:rPr>
          <w:rFonts w:ascii="Klavika Light" w:hAnsi="Klavika Light"/>
        </w:rPr>
        <w:t>Snack</w:t>
      </w:r>
      <w:r w:rsidR="006C5FB1">
        <w:rPr>
          <w:rFonts w:ascii="Klavika Light" w:hAnsi="Klavika Light"/>
        </w:rPr>
        <w:t xml:space="preserve"> provided by</w:t>
      </w:r>
      <w:r w:rsidR="00B0284D">
        <w:rPr>
          <w:rFonts w:ascii="Klavika Light" w:hAnsi="Klavika Light"/>
        </w:rPr>
        <w:t xml:space="preserve"> adult leader (rotate)</w:t>
      </w:r>
      <w:r w:rsidR="00FF1069">
        <w:rPr>
          <w:rFonts w:ascii="Klavika Light" w:hAnsi="Klavika Light"/>
        </w:rPr>
        <w:br/>
      </w:r>
      <w:r w:rsidR="00D7416A" w:rsidRPr="00D7416A">
        <w:rPr>
          <w:rFonts w:ascii="Klavika Light" w:hAnsi="Klavika Light"/>
          <w:b/>
        </w:rPr>
        <w:t>4</w:t>
      </w:r>
      <w:r w:rsidR="00D7416A" w:rsidRPr="00D7416A">
        <w:rPr>
          <w:rFonts w:ascii="Klavika Light" w:hAnsi="Klavika Light"/>
          <w:b/>
          <w:vertAlign w:val="superscript"/>
        </w:rPr>
        <w:t>th</w:t>
      </w:r>
      <w:r w:rsidR="00D7416A" w:rsidRPr="00D7416A">
        <w:rPr>
          <w:rFonts w:ascii="Klavika Light" w:hAnsi="Klavika Light"/>
          <w:b/>
        </w:rPr>
        <w:t xml:space="preserve"> Monday</w:t>
      </w:r>
      <w:r w:rsidR="00B0284D">
        <w:rPr>
          <w:rFonts w:ascii="Klavika Light" w:hAnsi="Klavika Light"/>
        </w:rPr>
        <w:t xml:space="preserve">: </w:t>
      </w:r>
      <w:r w:rsidR="00B0284D" w:rsidRPr="00D7416A">
        <w:rPr>
          <w:rFonts w:ascii="Klavika Light" w:hAnsi="Klavika Light"/>
        </w:rPr>
        <w:t>Adult leader dinn</w:t>
      </w:r>
      <w:r w:rsidR="00B0284D">
        <w:rPr>
          <w:rFonts w:ascii="Klavika Light" w:hAnsi="Klavika Light"/>
        </w:rPr>
        <w:t>er @ 5:30 (JLs arrive at 6:45)</w:t>
      </w:r>
    </w:p>
    <w:p w:rsidR="009A2236" w:rsidRPr="00D7416A" w:rsidRDefault="00B0284D" w:rsidP="00042A28">
      <w:pPr>
        <w:rPr>
          <w:rFonts w:ascii="Klavika Light" w:hAnsi="Klavika Light"/>
        </w:rPr>
      </w:pPr>
      <w:r w:rsidRPr="00B0284D">
        <w:rPr>
          <w:rFonts w:ascii="Klavika Light" w:hAnsi="Klavika Light"/>
          <w:b/>
        </w:rPr>
        <w:t>5</w:t>
      </w:r>
      <w:r w:rsidRPr="00B0284D">
        <w:rPr>
          <w:rFonts w:ascii="Klavika Light" w:hAnsi="Klavika Light"/>
          <w:b/>
          <w:vertAlign w:val="superscript"/>
        </w:rPr>
        <w:t>th</w:t>
      </w:r>
      <w:r w:rsidRPr="00B0284D">
        <w:rPr>
          <w:rFonts w:ascii="Klavika Light" w:hAnsi="Klavika Light"/>
          <w:b/>
        </w:rPr>
        <w:t xml:space="preserve"> Monday</w:t>
      </w:r>
      <w:r>
        <w:rPr>
          <w:rFonts w:ascii="Klavika Light" w:hAnsi="Klavika Light"/>
        </w:rPr>
        <w:t>: No pre-meeting, all arrive at 6:45</w:t>
      </w:r>
      <w:r w:rsidR="00FF1069">
        <w:rPr>
          <w:rFonts w:ascii="Klavika Light" w:hAnsi="Klavika Light"/>
        </w:rPr>
        <w:br/>
      </w:r>
      <w:r w:rsidR="00D7416A" w:rsidRPr="00D7416A">
        <w:rPr>
          <w:rFonts w:ascii="Klavika Light" w:hAnsi="Klavika Light"/>
          <w:b/>
        </w:rPr>
        <w:t>Each JL responsible for 1 dinner/yr</w:t>
      </w:r>
    </w:p>
    <w:sectPr w:rsidR="009A2236" w:rsidRPr="00D7416A" w:rsidSect="00920CB3">
      <w:pgSz w:w="15840" w:h="12240" w:orient="landscape" w:code="1"/>
      <w:pgMar w:top="126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03C0" w:rsidRDefault="004A03C0">
      <w:r>
        <w:separator/>
      </w:r>
    </w:p>
  </w:endnote>
  <w:endnote w:type="continuationSeparator" w:id="0">
    <w:p w:rsidR="004A03C0" w:rsidRDefault="004A0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 MT Condensed Light">
    <w:charset w:val="00"/>
    <w:family w:val="auto"/>
    <w:pitch w:val="variable"/>
    <w:sig w:usb0="03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lavika Light">
    <w:panose1 w:val="020B0506040000020004"/>
    <w:charset w:val="00"/>
    <w:family w:val="swiss"/>
    <w:notTrueType/>
    <w:pitch w:val="variable"/>
    <w:sig w:usb0="A00002AF" w:usb1="5000204A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03C0" w:rsidRDefault="004A03C0">
      <w:r>
        <w:separator/>
      </w:r>
    </w:p>
  </w:footnote>
  <w:footnote w:type="continuationSeparator" w:id="0">
    <w:p w:rsidR="004A03C0" w:rsidRDefault="004A0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37AC5"/>
    <w:multiLevelType w:val="multilevel"/>
    <w:tmpl w:val="03E84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280DB8"/>
    <w:multiLevelType w:val="multilevel"/>
    <w:tmpl w:val="5C245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BD51F3"/>
    <w:multiLevelType w:val="hybridMultilevel"/>
    <w:tmpl w:val="04E66278"/>
    <w:lvl w:ilvl="0" w:tplc="CB82B1EA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2C26FB"/>
    <w:multiLevelType w:val="hybridMultilevel"/>
    <w:tmpl w:val="A17EE582"/>
    <w:lvl w:ilvl="0" w:tplc="73564B7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C6928"/>
    <w:multiLevelType w:val="hybridMultilevel"/>
    <w:tmpl w:val="2B6C5612"/>
    <w:lvl w:ilvl="0" w:tplc="9A3EA4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511C1"/>
    <w:multiLevelType w:val="hybridMultilevel"/>
    <w:tmpl w:val="9F18C338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bQwNrYA0iaG5ko6SsGpxcWZ+XkgBYZGtQDaQfNNLQAAAA=="/>
  </w:docVars>
  <w:rsids>
    <w:rsidRoot w:val="000E7BA9"/>
    <w:rsid w:val="00005ADE"/>
    <w:rsid w:val="0000771B"/>
    <w:rsid w:val="00014B70"/>
    <w:rsid w:val="000152D9"/>
    <w:rsid w:val="00020976"/>
    <w:rsid w:val="00042A28"/>
    <w:rsid w:val="000534C2"/>
    <w:rsid w:val="00063F58"/>
    <w:rsid w:val="000800A6"/>
    <w:rsid w:val="000A1FF3"/>
    <w:rsid w:val="000A3942"/>
    <w:rsid w:val="000A3BE2"/>
    <w:rsid w:val="000A5419"/>
    <w:rsid w:val="000B1DAE"/>
    <w:rsid w:val="000B240A"/>
    <w:rsid w:val="000B5C11"/>
    <w:rsid w:val="000D4A98"/>
    <w:rsid w:val="000D7FA7"/>
    <w:rsid w:val="000E3303"/>
    <w:rsid w:val="000E51EB"/>
    <w:rsid w:val="000E7BA9"/>
    <w:rsid w:val="000F1565"/>
    <w:rsid w:val="00107F3B"/>
    <w:rsid w:val="00123FCA"/>
    <w:rsid w:val="00124616"/>
    <w:rsid w:val="001249B8"/>
    <w:rsid w:val="00134C57"/>
    <w:rsid w:val="001408BC"/>
    <w:rsid w:val="0014187B"/>
    <w:rsid w:val="00141D42"/>
    <w:rsid w:val="001426CB"/>
    <w:rsid w:val="001478BB"/>
    <w:rsid w:val="00150E47"/>
    <w:rsid w:val="00161856"/>
    <w:rsid w:val="001739DB"/>
    <w:rsid w:val="00183D84"/>
    <w:rsid w:val="001863B3"/>
    <w:rsid w:val="001972B1"/>
    <w:rsid w:val="001A0309"/>
    <w:rsid w:val="001B13CA"/>
    <w:rsid w:val="001B26E9"/>
    <w:rsid w:val="001C5BAB"/>
    <w:rsid w:val="001C5D40"/>
    <w:rsid w:val="001D0B5A"/>
    <w:rsid w:val="001D3DC0"/>
    <w:rsid w:val="001D7B32"/>
    <w:rsid w:val="001E37F4"/>
    <w:rsid w:val="001E3A96"/>
    <w:rsid w:val="00200E62"/>
    <w:rsid w:val="00213CE5"/>
    <w:rsid w:val="0021410A"/>
    <w:rsid w:val="002149E0"/>
    <w:rsid w:val="00214FDF"/>
    <w:rsid w:val="0022238A"/>
    <w:rsid w:val="00223934"/>
    <w:rsid w:val="00223BF9"/>
    <w:rsid w:val="00227C79"/>
    <w:rsid w:val="00232D37"/>
    <w:rsid w:val="002347C8"/>
    <w:rsid w:val="00235F8A"/>
    <w:rsid w:val="00240073"/>
    <w:rsid w:val="002551C9"/>
    <w:rsid w:val="002553FD"/>
    <w:rsid w:val="00270CF7"/>
    <w:rsid w:val="002847C7"/>
    <w:rsid w:val="002A6E7B"/>
    <w:rsid w:val="002B27AB"/>
    <w:rsid w:val="002C285A"/>
    <w:rsid w:val="002D41D4"/>
    <w:rsid w:val="002F3DBA"/>
    <w:rsid w:val="00304462"/>
    <w:rsid w:val="00305C06"/>
    <w:rsid w:val="00306883"/>
    <w:rsid w:val="00313264"/>
    <w:rsid w:val="00326EE4"/>
    <w:rsid w:val="00337B76"/>
    <w:rsid w:val="00350686"/>
    <w:rsid w:val="003740BA"/>
    <w:rsid w:val="00375C7C"/>
    <w:rsid w:val="00391DD4"/>
    <w:rsid w:val="003A78D3"/>
    <w:rsid w:val="003C4D4A"/>
    <w:rsid w:val="003C7393"/>
    <w:rsid w:val="003D20C0"/>
    <w:rsid w:val="003D660F"/>
    <w:rsid w:val="003E1332"/>
    <w:rsid w:val="003F3959"/>
    <w:rsid w:val="00402785"/>
    <w:rsid w:val="00407786"/>
    <w:rsid w:val="004208A2"/>
    <w:rsid w:val="00436595"/>
    <w:rsid w:val="00437065"/>
    <w:rsid w:val="00440D36"/>
    <w:rsid w:val="00446F2D"/>
    <w:rsid w:val="004476E3"/>
    <w:rsid w:val="00466AAF"/>
    <w:rsid w:val="004677A2"/>
    <w:rsid w:val="0046786A"/>
    <w:rsid w:val="00490133"/>
    <w:rsid w:val="00492544"/>
    <w:rsid w:val="00497766"/>
    <w:rsid w:val="004A03C0"/>
    <w:rsid w:val="004A211D"/>
    <w:rsid w:val="004A6A39"/>
    <w:rsid w:val="004A752C"/>
    <w:rsid w:val="004B31A3"/>
    <w:rsid w:val="004C15E7"/>
    <w:rsid w:val="004C7029"/>
    <w:rsid w:val="004E34D8"/>
    <w:rsid w:val="004E409F"/>
    <w:rsid w:val="004F0019"/>
    <w:rsid w:val="004F46EA"/>
    <w:rsid w:val="004F5B12"/>
    <w:rsid w:val="0050447F"/>
    <w:rsid w:val="00517B22"/>
    <w:rsid w:val="005645F8"/>
    <w:rsid w:val="00571139"/>
    <w:rsid w:val="0057585C"/>
    <w:rsid w:val="0058379D"/>
    <w:rsid w:val="005839A7"/>
    <w:rsid w:val="00583CBB"/>
    <w:rsid w:val="00590E33"/>
    <w:rsid w:val="005A4F73"/>
    <w:rsid w:val="005A75F6"/>
    <w:rsid w:val="005C09BC"/>
    <w:rsid w:val="005C1D40"/>
    <w:rsid w:val="005C4D89"/>
    <w:rsid w:val="005F6A7F"/>
    <w:rsid w:val="00605E11"/>
    <w:rsid w:val="00610F26"/>
    <w:rsid w:val="00616392"/>
    <w:rsid w:val="006224F6"/>
    <w:rsid w:val="00624559"/>
    <w:rsid w:val="00637F5E"/>
    <w:rsid w:val="00642D16"/>
    <w:rsid w:val="0064694E"/>
    <w:rsid w:val="00657A62"/>
    <w:rsid w:val="0066687F"/>
    <w:rsid w:val="00666B81"/>
    <w:rsid w:val="00673FB5"/>
    <w:rsid w:val="00691CB7"/>
    <w:rsid w:val="006957F2"/>
    <w:rsid w:val="006A2FD0"/>
    <w:rsid w:val="006B06F7"/>
    <w:rsid w:val="006C214C"/>
    <w:rsid w:val="006C42E8"/>
    <w:rsid w:val="006C4F20"/>
    <w:rsid w:val="006C5FB1"/>
    <w:rsid w:val="006D212A"/>
    <w:rsid w:val="006D4356"/>
    <w:rsid w:val="006F4785"/>
    <w:rsid w:val="006F7C37"/>
    <w:rsid w:val="00727C43"/>
    <w:rsid w:val="007320E9"/>
    <w:rsid w:val="00735397"/>
    <w:rsid w:val="0075203A"/>
    <w:rsid w:val="0076102C"/>
    <w:rsid w:val="007655F4"/>
    <w:rsid w:val="00772B15"/>
    <w:rsid w:val="007762DF"/>
    <w:rsid w:val="0078322A"/>
    <w:rsid w:val="00793AD5"/>
    <w:rsid w:val="00795BB1"/>
    <w:rsid w:val="007A6E67"/>
    <w:rsid w:val="007B071E"/>
    <w:rsid w:val="007B508D"/>
    <w:rsid w:val="007C282D"/>
    <w:rsid w:val="007D29E5"/>
    <w:rsid w:val="007E7518"/>
    <w:rsid w:val="007F49F6"/>
    <w:rsid w:val="007F51BD"/>
    <w:rsid w:val="00810350"/>
    <w:rsid w:val="00814B14"/>
    <w:rsid w:val="00831A5A"/>
    <w:rsid w:val="00845CB9"/>
    <w:rsid w:val="00865469"/>
    <w:rsid w:val="00875328"/>
    <w:rsid w:val="008876CB"/>
    <w:rsid w:val="00890516"/>
    <w:rsid w:val="008A5E65"/>
    <w:rsid w:val="008C2862"/>
    <w:rsid w:val="008E0565"/>
    <w:rsid w:val="008E0FF9"/>
    <w:rsid w:val="008E29C8"/>
    <w:rsid w:val="008E31C3"/>
    <w:rsid w:val="008E5AA4"/>
    <w:rsid w:val="008F3939"/>
    <w:rsid w:val="009056CB"/>
    <w:rsid w:val="009157D5"/>
    <w:rsid w:val="00917E2C"/>
    <w:rsid w:val="00920499"/>
    <w:rsid w:val="00920CB3"/>
    <w:rsid w:val="0093429F"/>
    <w:rsid w:val="0095029E"/>
    <w:rsid w:val="00952964"/>
    <w:rsid w:val="00966048"/>
    <w:rsid w:val="009938D8"/>
    <w:rsid w:val="009A2236"/>
    <w:rsid w:val="009A5A25"/>
    <w:rsid w:val="009C2B2B"/>
    <w:rsid w:val="009C5335"/>
    <w:rsid w:val="009C681F"/>
    <w:rsid w:val="009C7CE2"/>
    <w:rsid w:val="009D6D5F"/>
    <w:rsid w:val="009F4CE7"/>
    <w:rsid w:val="00A040DC"/>
    <w:rsid w:val="00A072D3"/>
    <w:rsid w:val="00A13780"/>
    <w:rsid w:val="00A144B0"/>
    <w:rsid w:val="00A224AA"/>
    <w:rsid w:val="00A257F4"/>
    <w:rsid w:val="00A34FFF"/>
    <w:rsid w:val="00A35819"/>
    <w:rsid w:val="00A365BC"/>
    <w:rsid w:val="00A41425"/>
    <w:rsid w:val="00A64CA8"/>
    <w:rsid w:val="00A732F9"/>
    <w:rsid w:val="00A73899"/>
    <w:rsid w:val="00A77C73"/>
    <w:rsid w:val="00A80325"/>
    <w:rsid w:val="00A82288"/>
    <w:rsid w:val="00A90C85"/>
    <w:rsid w:val="00A90D27"/>
    <w:rsid w:val="00A93CB8"/>
    <w:rsid w:val="00A94E55"/>
    <w:rsid w:val="00A97132"/>
    <w:rsid w:val="00AF5A8B"/>
    <w:rsid w:val="00AF6DC4"/>
    <w:rsid w:val="00B0284D"/>
    <w:rsid w:val="00B04639"/>
    <w:rsid w:val="00B21C69"/>
    <w:rsid w:val="00B30B73"/>
    <w:rsid w:val="00B32B88"/>
    <w:rsid w:val="00B4135F"/>
    <w:rsid w:val="00B46523"/>
    <w:rsid w:val="00B477EF"/>
    <w:rsid w:val="00B53FD8"/>
    <w:rsid w:val="00B57235"/>
    <w:rsid w:val="00B57C86"/>
    <w:rsid w:val="00B74090"/>
    <w:rsid w:val="00B90F83"/>
    <w:rsid w:val="00B91597"/>
    <w:rsid w:val="00B95065"/>
    <w:rsid w:val="00BA29CD"/>
    <w:rsid w:val="00BB144E"/>
    <w:rsid w:val="00BB49D4"/>
    <w:rsid w:val="00BB7880"/>
    <w:rsid w:val="00BC175C"/>
    <w:rsid w:val="00BD0981"/>
    <w:rsid w:val="00BF07AE"/>
    <w:rsid w:val="00BF0D2F"/>
    <w:rsid w:val="00BF67A6"/>
    <w:rsid w:val="00C114CB"/>
    <w:rsid w:val="00C119AD"/>
    <w:rsid w:val="00C11B57"/>
    <w:rsid w:val="00C17D4B"/>
    <w:rsid w:val="00C23BF0"/>
    <w:rsid w:val="00C257D6"/>
    <w:rsid w:val="00C317AB"/>
    <w:rsid w:val="00C36A11"/>
    <w:rsid w:val="00C37FB6"/>
    <w:rsid w:val="00C400F6"/>
    <w:rsid w:val="00C516B5"/>
    <w:rsid w:val="00C51F10"/>
    <w:rsid w:val="00C65488"/>
    <w:rsid w:val="00C80D96"/>
    <w:rsid w:val="00C93FF4"/>
    <w:rsid w:val="00C957D0"/>
    <w:rsid w:val="00C970E9"/>
    <w:rsid w:val="00CA217B"/>
    <w:rsid w:val="00CB72B3"/>
    <w:rsid w:val="00CC2EA9"/>
    <w:rsid w:val="00CD1AAA"/>
    <w:rsid w:val="00CD7ECB"/>
    <w:rsid w:val="00CE5AFB"/>
    <w:rsid w:val="00CF0EF0"/>
    <w:rsid w:val="00CF21A7"/>
    <w:rsid w:val="00D14461"/>
    <w:rsid w:val="00D20BE2"/>
    <w:rsid w:val="00D26443"/>
    <w:rsid w:val="00D26758"/>
    <w:rsid w:val="00D318DF"/>
    <w:rsid w:val="00D37585"/>
    <w:rsid w:val="00D41158"/>
    <w:rsid w:val="00D454D5"/>
    <w:rsid w:val="00D52EB5"/>
    <w:rsid w:val="00D5416A"/>
    <w:rsid w:val="00D6332D"/>
    <w:rsid w:val="00D645E0"/>
    <w:rsid w:val="00D7416A"/>
    <w:rsid w:val="00D81D8A"/>
    <w:rsid w:val="00DB5A5B"/>
    <w:rsid w:val="00DC3D15"/>
    <w:rsid w:val="00DC65A9"/>
    <w:rsid w:val="00DE54BC"/>
    <w:rsid w:val="00DE7665"/>
    <w:rsid w:val="00E02622"/>
    <w:rsid w:val="00E141FB"/>
    <w:rsid w:val="00E2166E"/>
    <w:rsid w:val="00E43F40"/>
    <w:rsid w:val="00E53B0E"/>
    <w:rsid w:val="00E62732"/>
    <w:rsid w:val="00E6418D"/>
    <w:rsid w:val="00E64C14"/>
    <w:rsid w:val="00E9265C"/>
    <w:rsid w:val="00EB33F7"/>
    <w:rsid w:val="00EC1648"/>
    <w:rsid w:val="00ED56BE"/>
    <w:rsid w:val="00ED6E9D"/>
    <w:rsid w:val="00ED729C"/>
    <w:rsid w:val="00EF5E94"/>
    <w:rsid w:val="00EF7AA5"/>
    <w:rsid w:val="00F11C64"/>
    <w:rsid w:val="00F331ED"/>
    <w:rsid w:val="00F37C2C"/>
    <w:rsid w:val="00F519DB"/>
    <w:rsid w:val="00F567B9"/>
    <w:rsid w:val="00FA7BC6"/>
    <w:rsid w:val="00FC3EE4"/>
    <w:rsid w:val="00FD1481"/>
    <w:rsid w:val="00FD5040"/>
    <w:rsid w:val="00FD5FA9"/>
    <w:rsid w:val="00FE5E1C"/>
    <w:rsid w:val="00FF1069"/>
    <w:rsid w:val="00FF18D3"/>
    <w:rsid w:val="00FF7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6C7180"/>
  <w15:docId w15:val="{27C5AB95-42F5-4CE9-BE59-6B374A10F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ADE"/>
  </w:style>
  <w:style w:type="paragraph" w:styleId="Heading1">
    <w:name w:val="heading 1"/>
    <w:basedOn w:val="Normal"/>
    <w:next w:val="Normal"/>
    <w:qFormat/>
    <w:rsid w:val="00005ADE"/>
    <w:pPr>
      <w:keepNext/>
      <w:outlineLvl w:val="0"/>
    </w:pPr>
    <w:rPr>
      <w:rFonts w:ascii="Abadi MT Condensed Light" w:hAnsi="Abadi MT Condensed Light"/>
      <w:b/>
      <w:sz w:val="24"/>
    </w:rPr>
  </w:style>
  <w:style w:type="paragraph" w:styleId="Heading2">
    <w:name w:val="heading 2"/>
    <w:basedOn w:val="Normal"/>
    <w:next w:val="Normal"/>
    <w:qFormat/>
    <w:rsid w:val="00005ADE"/>
    <w:pPr>
      <w:keepNext/>
      <w:outlineLvl w:val="1"/>
    </w:pPr>
    <w:rPr>
      <w:rFonts w:ascii="Arial Narrow" w:hAnsi="Arial Narrow"/>
      <w:b/>
      <w:sz w:val="22"/>
    </w:rPr>
  </w:style>
  <w:style w:type="paragraph" w:styleId="Heading3">
    <w:name w:val="heading 3"/>
    <w:basedOn w:val="Normal"/>
    <w:next w:val="Normal"/>
    <w:qFormat/>
    <w:rsid w:val="00005ADE"/>
    <w:pPr>
      <w:keepNext/>
      <w:framePr w:hSpace="180" w:wrap="notBeside" w:vAnchor="page" w:hAnchor="page" w:x="1501" w:y="2449"/>
      <w:jc w:val="center"/>
      <w:outlineLvl w:val="2"/>
    </w:pPr>
    <w:rPr>
      <w:rFonts w:ascii="Abadi MT Condensed Light" w:hAnsi="Abadi MT Condensed Light"/>
      <w:sz w:val="24"/>
    </w:rPr>
  </w:style>
  <w:style w:type="paragraph" w:styleId="Heading4">
    <w:name w:val="heading 4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3"/>
    </w:pPr>
    <w:rPr>
      <w:rFonts w:ascii="Abadi MT Condensed Light" w:hAnsi="Abadi MT Condensed Light"/>
      <w:sz w:val="32"/>
    </w:rPr>
  </w:style>
  <w:style w:type="paragraph" w:styleId="Heading5">
    <w:name w:val="heading 5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4"/>
    </w:pPr>
    <w:rPr>
      <w:rFonts w:ascii="Abadi MT Condensed Light" w:hAnsi="Abadi MT Condensed Light"/>
      <w:b/>
      <w:bCs/>
      <w:sz w:val="24"/>
    </w:rPr>
  </w:style>
  <w:style w:type="paragraph" w:styleId="Heading6">
    <w:name w:val="heading 6"/>
    <w:basedOn w:val="Normal"/>
    <w:next w:val="Normal"/>
    <w:qFormat/>
    <w:rsid w:val="00005ADE"/>
    <w:pPr>
      <w:keepNext/>
      <w:framePr w:hSpace="180" w:wrap="notBeside" w:vAnchor="page" w:hAnchor="page" w:x="1501" w:y="1441"/>
      <w:jc w:val="center"/>
      <w:outlineLvl w:val="5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05ADE"/>
    <w:rPr>
      <w:rFonts w:ascii="Arial" w:hAnsi="Arial"/>
      <w:b/>
      <w:sz w:val="24"/>
    </w:rPr>
  </w:style>
  <w:style w:type="paragraph" w:styleId="NormalWeb">
    <w:name w:val="Normal (Web)"/>
    <w:basedOn w:val="Normal"/>
    <w:rsid w:val="00B30B73"/>
    <w:pPr>
      <w:spacing w:before="100" w:beforeAutospacing="1" w:after="100" w:afterAutospacing="1"/>
    </w:pPr>
    <w:rPr>
      <w:color w:val="666666"/>
      <w:sz w:val="24"/>
      <w:szCs w:val="24"/>
    </w:rPr>
  </w:style>
  <w:style w:type="character" w:styleId="Strong">
    <w:name w:val="Strong"/>
    <w:basedOn w:val="DefaultParagraphFont"/>
    <w:qFormat/>
    <w:rsid w:val="004476E3"/>
    <w:rPr>
      <w:b/>
      <w:bCs/>
    </w:rPr>
  </w:style>
  <w:style w:type="table" w:styleId="TableGrid">
    <w:name w:val="Table Grid"/>
    <w:basedOn w:val="TableNormal"/>
    <w:rsid w:val="00BC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42A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42A2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4B31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B31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E95B66CF-659C-45B9-B5F9-9AF647EEA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2</Pages>
  <Words>439</Words>
  <Characters>2302</Characters>
  <Application>Microsoft Office Word</Application>
  <DocSecurity>0</DocSecurity>
  <Lines>575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and Theme</vt:lpstr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and Theme</dc:title>
  <dc:creator>Sean McGever</dc:creator>
  <cp:lastModifiedBy>Sean McGever</cp:lastModifiedBy>
  <cp:revision>9</cp:revision>
  <cp:lastPrinted>2018-08-31T00:55:00Z</cp:lastPrinted>
  <dcterms:created xsi:type="dcterms:W3CDTF">2019-09-05T00:21:00Z</dcterms:created>
  <dcterms:modified xsi:type="dcterms:W3CDTF">2019-09-09T21:31:00Z</dcterms:modified>
</cp:coreProperties>
</file>